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Los Angeles Community Foundation</w:t>
      </w:r>
    </w:p>
    <w:p>
      <w:pPr>
        <w:pStyle w:val="BodyText"/>
      </w:pPr>
      <w:r>
        <w:t xml:space="preserve">1345 Wilshire Boulevard, Suite 800</w:t>
      </w:r>
    </w:p>
    <w:p>
      <w:pPr>
        <w:pStyle w:val="BodyText"/>
      </w:pPr>
      <w:r>
        <w:t xml:space="preserve">Los Angeles, CA 90017</w:t>
      </w:r>
    </w:p>
    <w:bookmarkStart w:id="20" w:name="dear-scholarship-committee"/>
    <w:p>
      <w:pPr>
        <w:pStyle w:val="Heading2"/>
      </w:pPr>
      <w:r>
        <w:t xml:space="preserve">Dear Scholarship Committee,</w:t>
      </w:r>
    </w:p>
    <w:p>
      <w:pPr>
        <w:pStyle w:val="FirstParagraph"/>
      </w:pPr>
      <w:r>
        <w:t xml:space="preserve">As I prepare this Scholarship Application Letter, I find myself reflecting on how profoundly Los Angeles has shaped my educational journey and aspirations. Having grown up in the vibrant heart of the United States' second-largest city, I've witnessed firsthand how this dynamic metropolis serves as a crucible for innovation, cultural exchange, and academic excellence. My application represents not just a request for financial assistance, but an earnest commitment to contribute meaningfully to Los Angeles' future while embracing the unique opportunities this city offers.</w:t>
      </w:r>
    </w:p>
    <w:p>
      <w:pPr>
        <w:pStyle w:val="BodyText"/>
      </w:pPr>
      <w:r>
        <w:t xml:space="preserve">My academic trajectory has been meticulously Tailor-ed to align with the interdisciplinary demands of contemporary Los Angeles. As a senior at University High School in Westwood—just minutes from UCLA's iconic campus—I've pursued a rigorous course load centered on urban sustainability and social entrepreneurship. My senior capstone project, "Green Infrastructure Solutions for Urban Heat Islands in South Central LA," earned me recognition at the California State Science Fair, where I presented data showing how strategically placed green spaces could reduce neighborhood temperatures by up to 5.3°C during summer months. This research wasn't merely theoretical; it stemmed from observing my own community's challenges while volunteering at the Los Angeles Neighborhood Initiative, where I helped coordinate community gardens in Boyle Heights.</w:t>
      </w:r>
    </w:p>
    <w:p>
      <w:pPr>
        <w:pStyle w:val="BodyText"/>
      </w:pPr>
      <w:r>
        <w:t xml:space="preserve">What sets this Scholarship Application Letter apart is my deliberate alignment with Los Angeles' specific educational ecosystem. I've identified how institutions like USC's Sol Price School of Public Policy and Cal State LA's Urban Sustainability Program offer precisely the resources I need to develop actionable solutions for our city. My proposed project, "Equitable Access to Green Spaces in Underserved Los Angeles Communities," directly addresses a critical gap highlighted in the City of Los Angeles' 2023 Climate Action Plan. This isn't a generic academic interest—it's a community-driven mission forged through years of observing how systemic inequities manifest in our city's environmental landscape.</w:t>
      </w:r>
    </w:p>
    <w:p>
      <w:pPr>
        <w:pStyle w:val="BodyText"/>
      </w:pPr>
      <w:r>
        <w:t xml:space="preserve">Financial necessity forms an integral part of my narrative, but I've chosen to frame it through the lens of Los Angeles' unique economic realities. My family operates a small auto repair shop in South LA that has weathered multiple recessions and the recent pandemic, leaving limited resources for higher education. The cost of tuition at California State University Northridge—a top choice for its urban studies program—would represent an impossible burden without this scholarship. However, I've already begun mitigating this challenge through strategic work-study partnerships with LA-based organizations like the Los Angeles Cleantech Incubator, where I serve as a sustainability intern. This experience has provided not only valuable income but also crucial insights into how academic theory translates to real-world impact in our city.</w:t>
      </w:r>
    </w:p>
    <w:p>
      <w:pPr>
        <w:pStyle w:val="BodyText"/>
      </w:pPr>
      <w:r>
        <w:t xml:space="preserve">Crucially, this scholarship would enable me to Tailor my educational experience specifically for Los Angeles' needs. While many students pursue degrees in isolation, I've committed to a dual-path approach: earning my B.S. in Environmental Science while simultaneously completing the Urban Planning Certificate Program at UCLA Extension—a unique combination that directly addresses LA's need for practitioners who understand both ecological systems and municipal governance. My proposed course sequence includes "Urban Ecology of Southern California" (taught by Dr. Elena Rodriguez, a leader in L.A.'s urban forestry initiatives) and "Community-Based Environmental Justice," which involves hands-on work with the Los Angeles River Revitalization Corporation.</w:t>
      </w:r>
    </w:p>
    <w:p>
      <w:pPr>
        <w:pStyle w:val="BodyText"/>
      </w:pPr>
      <w:r>
        <w:t xml:space="preserve">My commitment to Los Angeles extends beyond academics into civic engagement. I've served as a youth representative on the City of LA's Youth Advisory Council for Sustainable Development, where I contributed to the draft of the city's first youth-led climate action framework. This experience revealed how essential community-centered solutions are—something that cannot be learned solely in lecture halls but requires immersion in Los Angeles' complex social fabric. My volunteer work at the Los Angeles Food Bank and with Habitat for Humanity LA has further solidified my understanding that sustainable development must prioritize equity, especially as our city grapples with housing crises and environmental disparities.</w:t>
      </w:r>
    </w:p>
    <w:p>
      <w:pPr>
        <w:pStyle w:val="BodyText"/>
      </w:pPr>
      <w:r>
        <w:t xml:space="preserve">What I offer in return for this scholarship is not just academic potential, but a proven capacity to activate community partnerships. Last spring, I coordinated a successful initiative where 150 students from 8 Los Angeles high schools planted native species across 3 urban parks—exactly the kind of collaborative model that aligns with the Los Angeles Community Foundation's mission. My vision for using this scholarship includes developing a student-run "Green Corridor Network" that would connect existing community gardens and parks through educational pathways, directly addressing LA's "Urban Heat Island" challenge while creating youth employment opportunities.</w:t>
      </w:r>
    </w:p>
    <w:p>
      <w:pPr>
        <w:pStyle w:val="BodyText"/>
      </w:pPr>
      <w:r>
        <w:t xml:space="preserve">Los Angeles has always been a city of reinvention—where diverse cultures converge to create something greater than the sum of its parts. My journey embodies this spirit: I am the daughter of Mexican immigrants who came to Los Angeles seeking opportunity, and now I stand at the threshold of contributing back to this city that has shaped me. The scholarship would provide more than tuition assistance; it would validate my community-rooted approach to education and empower me to become one of many future leaders who see Los Angeles not as a problem, but as a living laboratory for sustainable urban innovation.</w:t>
      </w:r>
    </w:p>
    <w:p>
      <w:pPr>
        <w:pStyle w:val="BodyText"/>
      </w:pPr>
      <w:r>
        <w:t xml:space="preserve">As I finalize this Scholarship Application Letter, I'm reminded of the words from Dr. Jane Goodall's 2019 Los Angeles lecture: "The future of our cities depends on young people who understand that they are not separate from their environment but are integral to its well-being." In the United States, Los Angeles stands as a global exemplar of urban complexity—challenging and inspiring. This scholarship represents my opportunity to contribute meaningfully to this narrative, transforming academic rigor into tangible community impact right here in our home city.</w:t>
      </w:r>
    </w:p>
    <w:p>
      <w:pPr>
        <w:pStyle w:val="BodyText"/>
      </w:pPr>
      <w:r>
        <w:t xml:space="preserve">Thank you for considering my application. I welcome the opportunity to discuss how my vision aligns with your mission and would be honored to continue this conversation at your convenience.</w:t>
      </w:r>
    </w:p>
    <w:p>
      <w:pPr>
        <w:pStyle w:val="BodyText"/>
      </w:pPr>
      <w:r>
        <w:t xml:space="preserve">Sincerely,</w:t>
      </w:r>
    </w:p>
    <w:p>
      <w:pPr>
        <w:pStyle w:val="BodyText"/>
      </w:pPr>
      <w:r>
        <w:t xml:space="preserve">Alexandra Martinez</w:t>
      </w:r>
    </w:p>
    <w:p>
      <w:pPr>
        <w:pStyle w:val="BodyText"/>
      </w:pPr>
      <w:r>
        <w:t xml:space="preserve">Student, University High School</w:t>
      </w:r>
    </w:p>
    <w:p>
      <w:pPr>
        <w:pStyle w:val="BodyText"/>
      </w:pPr>
      <w:r>
        <w:t xml:space="preserve">Los Angeles, CA 90048</w:t>
      </w:r>
    </w:p>
    <w:p>
      <w:pPr>
        <w:pStyle w:val="BodyText"/>
      </w:pPr>
      <w:r>
        <w:t xml:space="preserve">(323) 555-7890 | alex.martinez@email.com</w:t>
      </w:r>
    </w:p>
    <w:p>
      <w:pPr>
        <w:pStyle w:val="BodyText"/>
      </w:pPr>
      <w:r>
        <w:rPr>
          <w:bCs/>
          <w:b/>
        </w:rPr>
        <w:t xml:space="preserve">Word Count:</w:t>
      </w:r>
      <w:r>
        <w:t xml:space="preserve"> </w:t>
      </w:r>
      <w:r>
        <w:t xml:space="preserve">846</w:t>
      </w:r>
    </w:p>
    <w:p>
      <w:pPr>
        <w:pStyle w:val="BodyText"/>
      </w:pPr>
      <w:r>
        <w:rPr>
          <w:iCs/>
          <w:i/>
        </w:rPr>
        <w:t xml:space="preserve">Note: This Scholarship Application Letter has been Tailor-ed specifically for Los Angeles' educational landscape, emphasizing community engagement, urban sustainability initiatives, and the unique opportunities within the United States' most diverse metropolitan are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os Angeles</dc:title>
  <dc:creator/>
  <dc:language>en</dc:language>
  <cp:keywords/>
  <dcterms:created xsi:type="dcterms:W3CDTF">2026-07-21T15:01:16Z</dcterms:created>
  <dcterms:modified xsi:type="dcterms:W3CDTF">2026-07-21T15:01:16Z</dcterms:modified>
</cp:coreProperties>
</file>

<file path=docProps/custom.xml><?xml version="1.0" encoding="utf-8"?>
<Properties xmlns="http://schemas.openxmlformats.org/officeDocument/2006/custom-properties" xmlns:vt="http://schemas.openxmlformats.org/officeDocument/2006/docPropsVTypes"/>
</file>